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3CF39" w14:textId="77777777" w:rsidR="00175D23" w:rsidRDefault="00175D23" w:rsidP="00175D23">
      <w:pPr>
        <w:pStyle w:val="Heading1"/>
      </w:pPr>
      <w:r>
        <w:t>Challenge 2: Paper bridge</w:t>
      </w:r>
    </w:p>
    <w:p w14:paraId="03C9AE05" w14:textId="58D62093" w:rsidR="00086656" w:rsidRDefault="00F81324" w:rsidP="00175D23">
      <w:pPr>
        <w:pStyle w:val="Heading2"/>
      </w:pPr>
      <w:r>
        <w:t>STEM</w:t>
      </w:r>
      <w:r w:rsidR="001D7332">
        <w:t xml:space="preserve"> </w:t>
      </w:r>
      <w:r w:rsidR="00A62E34">
        <w:t>Olympiad</w:t>
      </w:r>
      <w:r w:rsidR="00175D23" w:rsidRPr="00175D23">
        <w:t xml:space="preserve"> </w:t>
      </w:r>
      <w:r w:rsidR="00175D23">
        <w:t xml:space="preserve">– </w:t>
      </w:r>
      <w:r w:rsidR="00175D23">
        <w:t>Stage 4</w:t>
      </w:r>
      <w:bookmarkStart w:id="0" w:name="_GoBack"/>
      <w:bookmarkEnd w:id="0"/>
    </w:p>
    <w:p w14:paraId="64223E1D" w14:textId="21C12DCA" w:rsidR="002462EA" w:rsidRDefault="007E2F7F" w:rsidP="001D7332">
      <w:pPr>
        <w:rPr>
          <w:rFonts w:cs="Arial"/>
          <w:lang w:eastAsia="zh-CN"/>
        </w:rPr>
      </w:pPr>
      <w:r>
        <w:rPr>
          <w:rFonts w:cs="Arial"/>
          <w:noProof/>
          <w:lang w:eastAsia="zh-CN"/>
        </w:rPr>
        <w:drawing>
          <wp:inline distT="0" distB="0" distL="0" distR="0" wp14:anchorId="64DB496D" wp14:editId="21A376CA">
            <wp:extent cx="6116320" cy="3775075"/>
            <wp:effectExtent l="0" t="0" r="0" b="0"/>
            <wp:docPr id="1" name="Picture 1" descr="Six hand-drawn sketches of ideas for a paper bridge made of paper and some sticky tap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per-bridge-ideas.pn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7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66CFC" w14:textId="4F29AB17" w:rsidR="00175D23" w:rsidRDefault="00175D23" w:rsidP="00175D23">
      <w:pPr>
        <w:pStyle w:val="Caption"/>
        <w:rPr>
          <w:rFonts w:cs="Arial"/>
          <w:lang w:eastAsia="zh-CN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Paper bridge activity illustration</w:t>
      </w:r>
    </w:p>
    <w:p w14:paraId="5297B3DF" w14:textId="7A3526E6" w:rsidR="0087650F" w:rsidRPr="001D7332" w:rsidRDefault="00D977B5" w:rsidP="001D7332">
      <w:pPr>
        <w:rPr>
          <w:rFonts w:cs="Arial"/>
          <w:lang w:eastAsia="zh-CN"/>
        </w:rPr>
      </w:pPr>
      <w:r w:rsidRPr="00D977B5">
        <w:rPr>
          <w:rFonts w:cs="Arial"/>
          <w:lang w:eastAsia="zh-CN"/>
        </w:rPr>
        <w:t>In this challenge you are required to construct the strongest possible brid</w:t>
      </w:r>
      <w:r w:rsidR="00702956">
        <w:rPr>
          <w:rFonts w:cs="Arial"/>
          <w:lang w:eastAsia="zh-CN"/>
        </w:rPr>
        <w:t>g</w:t>
      </w:r>
      <w:r w:rsidRPr="00D977B5">
        <w:rPr>
          <w:rFonts w:cs="Arial"/>
          <w:lang w:eastAsia="zh-CN"/>
        </w:rPr>
        <w:t>e only using the resources listed below.</w:t>
      </w:r>
    </w:p>
    <w:p w14:paraId="491A596E" w14:textId="77777777" w:rsidR="00782C38" w:rsidRPr="001D7332" w:rsidRDefault="00782C38" w:rsidP="000775DE">
      <w:pPr>
        <w:pStyle w:val="Heading3"/>
      </w:pPr>
      <w:r w:rsidRPr="001D7332">
        <w:t>Outcomes</w:t>
      </w:r>
    </w:p>
    <w:p w14:paraId="12E5B106" w14:textId="77777777" w:rsidR="00782C38" w:rsidRPr="00353921" w:rsidRDefault="00782C38" w:rsidP="00782C38">
      <w:pPr>
        <w:pStyle w:val="ListBullet"/>
        <w:numPr>
          <w:ilvl w:val="0"/>
          <w:numId w:val="1"/>
        </w:numPr>
        <w:rPr>
          <w:b/>
          <w:bCs/>
          <w:lang w:eastAsia="zh-CN"/>
        </w:rPr>
      </w:pPr>
      <w:r w:rsidRPr="00F81324">
        <w:rPr>
          <w:rStyle w:val="Strong"/>
          <w:lang w:eastAsia="zh-CN"/>
        </w:rPr>
        <w:t>SC4-8WS</w:t>
      </w:r>
      <w:r>
        <w:rPr>
          <w:lang w:eastAsia="zh-CN"/>
        </w:rPr>
        <w:t xml:space="preserve"> s</w:t>
      </w:r>
      <w:r w:rsidRPr="00F81324">
        <w:rPr>
          <w:lang w:eastAsia="zh-CN"/>
        </w:rPr>
        <w:t>elects and uses appropriate strategies, understanding and skills to produce creative and plausible solutions to identified problems</w:t>
      </w:r>
    </w:p>
    <w:p w14:paraId="10C4E16A" w14:textId="77777777" w:rsidR="00782C38" w:rsidRDefault="00175D23" w:rsidP="00782C38">
      <w:pPr>
        <w:rPr>
          <w:rFonts w:cs="Arial"/>
          <w:lang w:eastAsia="zh-CN"/>
        </w:rPr>
      </w:pPr>
      <w:hyperlink r:id="rId12" w:history="1">
        <w:r w:rsidR="00782C38" w:rsidRPr="006E38E4">
          <w:rPr>
            <w:rStyle w:val="Hyperlink"/>
            <w:rFonts w:cs="Arial"/>
            <w:lang w:eastAsia="zh-CN"/>
          </w:rPr>
          <w:t>Science Years 7-10 Syllabus (2018)</w:t>
        </w:r>
      </w:hyperlink>
      <w:r w:rsidR="00782C38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782C38">
        <w:rPr>
          <w:rFonts w:cs="Arial"/>
          <w:lang w:eastAsia="zh-CN"/>
        </w:rPr>
        <w:t>18</w:t>
      </w:r>
    </w:p>
    <w:p w14:paraId="16CEBA70" w14:textId="77777777" w:rsidR="00782C38" w:rsidRPr="00F81324" w:rsidRDefault="00782C38" w:rsidP="00782C38">
      <w:pPr>
        <w:pStyle w:val="ListBullet"/>
        <w:numPr>
          <w:ilvl w:val="0"/>
          <w:numId w:val="1"/>
        </w:numPr>
        <w:rPr>
          <w:rFonts w:cs="Arial"/>
          <w:lang w:eastAsia="zh-CN"/>
        </w:rPr>
      </w:pPr>
      <w:r w:rsidRPr="00F81324">
        <w:rPr>
          <w:rStyle w:val="Strong"/>
          <w:lang w:eastAsia="zh-CN"/>
        </w:rPr>
        <w:t>TE4-1DP</w:t>
      </w:r>
      <w:r>
        <w:rPr>
          <w:lang w:eastAsia="zh-CN"/>
        </w:rPr>
        <w:t xml:space="preserve"> </w:t>
      </w:r>
      <w:r w:rsidRPr="00F81324">
        <w:rPr>
          <w:lang w:eastAsia="zh-CN"/>
        </w:rPr>
        <w:t>designs, communicates and evaluates innovative ideas and creative solutions to authentic problems or opportunities</w:t>
      </w:r>
    </w:p>
    <w:p w14:paraId="13D30EC4" w14:textId="0C956FD8" w:rsidR="00782C38" w:rsidRDefault="00175D23" w:rsidP="00782C38">
      <w:pPr>
        <w:rPr>
          <w:rFonts w:cs="Arial"/>
          <w:lang w:eastAsia="zh-CN"/>
        </w:rPr>
      </w:pPr>
      <w:hyperlink r:id="rId13" w:history="1">
        <w:r w:rsidR="00782C38" w:rsidRPr="00826A65">
          <w:rPr>
            <w:rStyle w:val="Hyperlink"/>
            <w:rFonts w:cs="Arial"/>
            <w:lang w:eastAsia="zh-CN"/>
          </w:rPr>
          <w:t>Technology Mandatory Years 7-8 Syllabus (2017)</w:t>
        </w:r>
      </w:hyperlink>
      <w:r w:rsidR="00782C38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782C38">
        <w:rPr>
          <w:rFonts w:cs="Arial"/>
          <w:lang w:eastAsia="zh-CN"/>
        </w:rPr>
        <w:t>17</w:t>
      </w:r>
      <w:r>
        <w:rPr>
          <w:rFonts w:cs="Arial"/>
          <w:lang w:eastAsia="zh-CN"/>
        </w:rPr>
        <w:t>.</w:t>
      </w:r>
    </w:p>
    <w:p w14:paraId="0698C845" w14:textId="4D47A584" w:rsidR="00AE4331" w:rsidRDefault="000562D2" w:rsidP="000775DE">
      <w:pPr>
        <w:pStyle w:val="Heading3"/>
      </w:pPr>
      <w:r>
        <w:t>Resources required</w:t>
      </w:r>
    </w:p>
    <w:p w14:paraId="7A316523" w14:textId="77777777" w:rsidR="00D977B5" w:rsidRDefault="00D977B5" w:rsidP="00D977B5">
      <w:pPr>
        <w:pStyle w:val="ListBullet"/>
      </w:pPr>
      <w:r>
        <w:t>One sheet A4 paper</w:t>
      </w:r>
    </w:p>
    <w:p w14:paraId="5401EF65" w14:textId="77777777" w:rsidR="00D977B5" w:rsidRDefault="00D977B5" w:rsidP="00D977B5">
      <w:pPr>
        <w:pStyle w:val="ListBullet"/>
      </w:pPr>
      <w:r>
        <w:t>Two thick books or similar</w:t>
      </w:r>
    </w:p>
    <w:p w14:paraId="6949D406" w14:textId="77777777" w:rsidR="00D977B5" w:rsidRDefault="00D977B5" w:rsidP="00D977B5">
      <w:pPr>
        <w:pStyle w:val="ListBullet"/>
      </w:pPr>
      <w:r>
        <w:t>A ruler</w:t>
      </w:r>
    </w:p>
    <w:p w14:paraId="5057DE51" w14:textId="77777777" w:rsidR="00D977B5" w:rsidRDefault="00D977B5" w:rsidP="00D977B5">
      <w:pPr>
        <w:pStyle w:val="ListBullet"/>
      </w:pPr>
      <w:r>
        <w:t>Masses (like baking beads, metal washers or coins of the same size)</w:t>
      </w:r>
    </w:p>
    <w:p w14:paraId="351FA580" w14:textId="5D935DF0" w:rsidR="00D977B5" w:rsidRDefault="00D977B5" w:rsidP="00D977B5">
      <w:pPr>
        <w:pStyle w:val="ListBullet"/>
        <w:rPr>
          <w:rStyle w:val="Hyperlink"/>
          <w:color w:val="auto"/>
          <w:u w:val="none"/>
        </w:rPr>
      </w:pPr>
      <w:r>
        <w:t xml:space="preserve">ABC Splash video </w:t>
      </w:r>
      <w:hyperlink r:id="rId14" w:anchor="!/media/2208772/" w:history="1">
        <w:r w:rsidR="005A7D4A">
          <w:rPr>
            <w:rStyle w:val="Hyperlink"/>
          </w:rPr>
          <w:t>design a bridge</w:t>
        </w:r>
      </w:hyperlink>
      <w:r w:rsidR="00A1429F">
        <w:rPr>
          <w:rStyle w:val="Hyperlink"/>
        </w:rPr>
        <w:t xml:space="preserve"> </w:t>
      </w:r>
      <w:r w:rsidR="00A1429F">
        <w:rPr>
          <w:rStyle w:val="Hyperlink"/>
          <w:color w:val="auto"/>
          <w:u w:val="none"/>
        </w:rPr>
        <w:t>(duration 1:42)</w:t>
      </w:r>
    </w:p>
    <w:p w14:paraId="798796BA" w14:textId="1D830228" w:rsidR="00DD5069" w:rsidRDefault="00DD5069" w:rsidP="00D977B5">
      <w:pPr>
        <w:pStyle w:val="ListBullet"/>
      </w:pPr>
      <w:r>
        <w:t>Optional: sticky tape.</w:t>
      </w:r>
    </w:p>
    <w:p w14:paraId="2FF61A0F" w14:textId="77777777" w:rsidR="002462EA" w:rsidRDefault="002462EA" w:rsidP="002462EA">
      <w:pPr>
        <w:pStyle w:val="Heading3"/>
      </w:pPr>
      <w:r>
        <w:t>Glossary</w:t>
      </w:r>
    </w:p>
    <w:p w14:paraId="0F52811A" w14:textId="603F96AB" w:rsidR="002462EA" w:rsidRDefault="002462EA" w:rsidP="002462EA">
      <w:pPr>
        <w:rPr>
          <w:lang w:eastAsia="zh-CN"/>
        </w:rPr>
      </w:pPr>
      <w:r w:rsidRPr="000562D2">
        <w:rPr>
          <w:lang w:eastAsia="zh-CN"/>
        </w:rPr>
        <w:t>To assist with your understanding of the task, define the following terms in the table below.</w:t>
      </w:r>
    </w:p>
    <w:p w14:paraId="02840826" w14:textId="06E8884A" w:rsidR="00175D23" w:rsidRDefault="00175D23" w:rsidP="00175D23">
      <w:pPr>
        <w:pStyle w:val="Caption"/>
        <w:rPr>
          <w:lang w:eastAsia="zh-CN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Glossary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Glossary table"/>
        <w:tblDescription w:val="A two column table for students to record definitions. The first column has terms listed and the second column has been left blank for students to write the definitions."/>
      </w:tblPr>
      <w:tblGrid>
        <w:gridCol w:w="2268"/>
        <w:gridCol w:w="6908"/>
      </w:tblGrid>
      <w:tr w:rsidR="002462EA" w14:paraId="250F288C" w14:textId="77777777" w:rsidTr="001C52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tcW w:w="2268" w:type="dxa"/>
          </w:tcPr>
          <w:p w14:paraId="6B2F7924" w14:textId="77777777" w:rsidR="002462EA" w:rsidRDefault="002462EA" w:rsidP="001C52D6">
            <w:pPr>
              <w:spacing w:before="192" w:after="192"/>
            </w:pPr>
            <w:r>
              <w:t>Term</w:t>
            </w:r>
          </w:p>
        </w:tc>
        <w:tc>
          <w:tcPr>
            <w:tcW w:w="6908" w:type="dxa"/>
          </w:tcPr>
          <w:p w14:paraId="17474AD9" w14:textId="77777777" w:rsidR="002462EA" w:rsidRDefault="002462EA" w:rsidP="001C52D6">
            <w:r>
              <w:t>Definition</w:t>
            </w:r>
          </w:p>
        </w:tc>
      </w:tr>
      <w:tr w:rsidR="002462EA" w14:paraId="31C6FDAB" w14:textId="77777777" w:rsidTr="001C52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519341CC" w14:textId="3B502DE6" w:rsidR="002462EA" w:rsidRPr="003827AD" w:rsidRDefault="00CB4980" w:rsidP="001C52D6">
            <w:r>
              <w:t>Beam</w:t>
            </w:r>
          </w:p>
        </w:tc>
        <w:tc>
          <w:tcPr>
            <w:tcW w:w="6908" w:type="dxa"/>
          </w:tcPr>
          <w:p w14:paraId="19501F21" w14:textId="77777777" w:rsidR="002462EA" w:rsidRDefault="002462EA" w:rsidP="001C52D6"/>
        </w:tc>
      </w:tr>
      <w:tr w:rsidR="002462EA" w14:paraId="081E6750" w14:textId="77777777" w:rsidTr="001C52D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39FE6A4E" w14:textId="6572CC5B" w:rsidR="002462EA" w:rsidRPr="003827AD" w:rsidRDefault="00CB4980" w:rsidP="001C52D6">
            <w:r>
              <w:t>Load</w:t>
            </w:r>
          </w:p>
        </w:tc>
        <w:tc>
          <w:tcPr>
            <w:tcW w:w="6908" w:type="dxa"/>
          </w:tcPr>
          <w:p w14:paraId="7040FC5D" w14:textId="77777777" w:rsidR="002462EA" w:rsidRDefault="002462EA" w:rsidP="001C52D6"/>
        </w:tc>
      </w:tr>
      <w:tr w:rsidR="002462EA" w14:paraId="3D2A4178" w14:textId="77777777" w:rsidTr="001C52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116E0E5B" w14:textId="77777777" w:rsidR="002462EA" w:rsidRPr="003827AD" w:rsidRDefault="002462EA" w:rsidP="001C52D6">
            <w:r>
              <w:t>Pier</w:t>
            </w:r>
          </w:p>
        </w:tc>
        <w:tc>
          <w:tcPr>
            <w:tcW w:w="6908" w:type="dxa"/>
          </w:tcPr>
          <w:p w14:paraId="46296591" w14:textId="77777777" w:rsidR="002462EA" w:rsidRDefault="002462EA" w:rsidP="001C52D6"/>
        </w:tc>
      </w:tr>
      <w:tr w:rsidR="00CB4980" w14:paraId="3263E905" w14:textId="77777777" w:rsidTr="001C52D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082CC182" w14:textId="362705A1" w:rsidR="00CB4980" w:rsidRDefault="00CB4980" w:rsidP="001C52D6">
            <w:r>
              <w:t>Brace</w:t>
            </w:r>
          </w:p>
        </w:tc>
        <w:tc>
          <w:tcPr>
            <w:tcW w:w="6908" w:type="dxa"/>
          </w:tcPr>
          <w:p w14:paraId="380852F9" w14:textId="77777777" w:rsidR="00CB4980" w:rsidRDefault="00CB4980" w:rsidP="001C52D6"/>
        </w:tc>
      </w:tr>
      <w:tr w:rsidR="002462EA" w14:paraId="5802CC3A" w14:textId="77777777" w:rsidTr="001C52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191E719C" w14:textId="2FFA8892" w:rsidR="002462EA" w:rsidRPr="003827AD" w:rsidRDefault="00CB4980" w:rsidP="001C52D6">
            <w:r>
              <w:t>Span</w:t>
            </w:r>
          </w:p>
        </w:tc>
        <w:tc>
          <w:tcPr>
            <w:tcW w:w="6908" w:type="dxa"/>
          </w:tcPr>
          <w:p w14:paraId="3FF93F6B" w14:textId="77777777" w:rsidR="002462EA" w:rsidRDefault="002462EA" w:rsidP="001C52D6"/>
        </w:tc>
      </w:tr>
      <w:tr w:rsidR="002462EA" w14:paraId="54A289CB" w14:textId="77777777" w:rsidTr="001C52D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7E61BD89" w14:textId="612B4753" w:rsidR="002462EA" w:rsidRPr="003827AD" w:rsidRDefault="00CB4980" w:rsidP="001C52D6">
            <w:r>
              <w:t>Deflection</w:t>
            </w:r>
          </w:p>
        </w:tc>
        <w:tc>
          <w:tcPr>
            <w:tcW w:w="6908" w:type="dxa"/>
          </w:tcPr>
          <w:p w14:paraId="06B12344" w14:textId="77777777" w:rsidR="002462EA" w:rsidRDefault="002462EA" w:rsidP="001C52D6"/>
        </w:tc>
      </w:tr>
      <w:tr w:rsidR="00CB4980" w14:paraId="03887472" w14:textId="77777777" w:rsidTr="001C52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072CEC7E" w14:textId="24D31556" w:rsidR="00CB4980" w:rsidRDefault="00CB4980" w:rsidP="001C52D6">
            <w:r>
              <w:t>Fatigue</w:t>
            </w:r>
          </w:p>
        </w:tc>
        <w:tc>
          <w:tcPr>
            <w:tcW w:w="6908" w:type="dxa"/>
          </w:tcPr>
          <w:p w14:paraId="61793F90" w14:textId="77777777" w:rsidR="00CB4980" w:rsidRDefault="00CB4980" w:rsidP="001C52D6"/>
        </w:tc>
      </w:tr>
    </w:tbl>
    <w:p w14:paraId="64CC9962" w14:textId="10B5C26B" w:rsidR="000562D2" w:rsidRDefault="000562D2" w:rsidP="00DD5069">
      <w:pPr>
        <w:pStyle w:val="Heading3"/>
        <w:pageBreakBefore/>
      </w:pPr>
      <w:r>
        <w:lastRenderedPageBreak/>
        <w:t>Directions to students</w:t>
      </w:r>
    </w:p>
    <w:p w14:paraId="38798548" w14:textId="058C0AC1" w:rsidR="00D977B5" w:rsidRDefault="00D977B5" w:rsidP="00D977B5">
      <w:pPr>
        <w:pStyle w:val="ListNumber"/>
      </w:pPr>
      <w:r>
        <w:t xml:space="preserve">Watch the ABC Splash video </w:t>
      </w:r>
      <w:hyperlink r:id="rId15" w:anchor="!/media/2208772/" w:history="1">
        <w:r w:rsidR="002462EA">
          <w:rPr>
            <w:rStyle w:val="Hyperlink"/>
          </w:rPr>
          <w:t>design a bridge</w:t>
        </w:r>
      </w:hyperlink>
      <w:r>
        <w:t xml:space="preserve"> </w:t>
      </w:r>
      <w:r w:rsidR="00A1429F">
        <w:t xml:space="preserve">(duration 1:42) </w:t>
      </w:r>
      <w:r>
        <w:t>to see what civil engineers must take into consideration when building bridges.</w:t>
      </w:r>
    </w:p>
    <w:p w14:paraId="28FAF718" w14:textId="4BC7B140" w:rsidR="00D977B5" w:rsidRDefault="00D977B5" w:rsidP="00D977B5">
      <w:pPr>
        <w:pStyle w:val="ListNumber"/>
      </w:pPr>
      <w:r>
        <w:t>Set up the two thick books 25 centimetres apart on a desk or on the floor to act as bridge piers</w:t>
      </w:r>
      <w:r w:rsidR="0040227A">
        <w:t>.</w:t>
      </w:r>
    </w:p>
    <w:p w14:paraId="3EE628B0" w14:textId="600F76EE" w:rsidR="00D977B5" w:rsidRDefault="00D977B5" w:rsidP="00D977B5">
      <w:pPr>
        <w:pStyle w:val="ListNumber"/>
      </w:pPr>
      <w:r>
        <w:t>Construct a bridge beam from one A4 sheet of paper that spans the 2</w:t>
      </w:r>
      <w:r w:rsidR="005C1F41">
        <w:t>5</w:t>
      </w:r>
      <w:r>
        <w:t>cm gap between the books. Paper can</w:t>
      </w:r>
      <w:r w:rsidR="008E3CCC">
        <w:t xml:space="preserve"> be</w:t>
      </w:r>
      <w:r>
        <w:t xml:space="preserve"> folded or twisted but must be able to hold the masses without falling off. The bridge cannot be secured to the books</w:t>
      </w:r>
      <w:r w:rsidR="0040227A">
        <w:t>.</w:t>
      </w:r>
    </w:p>
    <w:p w14:paraId="1EB3C108" w14:textId="483C95A4" w:rsidR="00D977B5" w:rsidRDefault="00D977B5" w:rsidP="00D977B5">
      <w:pPr>
        <w:pStyle w:val="ListNumber"/>
      </w:pPr>
      <w:r>
        <w:t>Slowly load the bridge with your masses counting as you go. Load until the beam fails or the first mass falls off.</w:t>
      </w:r>
    </w:p>
    <w:p w14:paraId="71010241" w14:textId="7FBD5B8B" w:rsidR="00D977B5" w:rsidRDefault="00D977B5" w:rsidP="00D977B5">
      <w:pPr>
        <w:pStyle w:val="ListNumber"/>
      </w:pPr>
      <w:r>
        <w:t>Capture evidence of the design either a digital photo or pencil sketch.</w:t>
      </w:r>
    </w:p>
    <w:p w14:paraId="4EC07A36" w14:textId="059E037A" w:rsidR="00D977B5" w:rsidRDefault="00D977B5" w:rsidP="00D977B5">
      <w:pPr>
        <w:pStyle w:val="ListNumber"/>
      </w:pPr>
      <w:r>
        <w:t>Record the number off masses held before collapse.</w:t>
      </w:r>
    </w:p>
    <w:p w14:paraId="491D5A89" w14:textId="1458E44C" w:rsidR="00D977B5" w:rsidRDefault="00D977B5" w:rsidP="00D977B5">
      <w:pPr>
        <w:pStyle w:val="ListNumber"/>
      </w:pPr>
      <w:r>
        <w:t>Complete the recount and learning reflection activity.</w:t>
      </w:r>
    </w:p>
    <w:p w14:paraId="3E7D41C4" w14:textId="440606E6" w:rsidR="00D977B5" w:rsidRDefault="00D977B5" w:rsidP="00D977B5">
      <w:pPr>
        <w:pStyle w:val="ListNumber"/>
      </w:pPr>
      <w:r>
        <w:t>Submit evidence of completion to your teacher for feedback.</w:t>
      </w:r>
    </w:p>
    <w:p w14:paraId="50A8B039" w14:textId="42C5EF61" w:rsidR="000562D2" w:rsidRDefault="000562D2" w:rsidP="000775DE">
      <w:pPr>
        <w:pStyle w:val="Heading3"/>
      </w:pPr>
      <w:r>
        <w:t>Success criteria</w:t>
      </w:r>
    </w:p>
    <w:p w14:paraId="39461606" w14:textId="2FCFE950" w:rsidR="000562D2" w:rsidRDefault="00D977B5" w:rsidP="000562D2">
      <w:pPr>
        <w:rPr>
          <w:lang w:eastAsia="zh-CN"/>
        </w:rPr>
      </w:pPr>
      <w:r w:rsidRPr="00D977B5">
        <w:rPr>
          <w:lang w:eastAsia="zh-CN"/>
        </w:rPr>
        <w:t>A student is successful if their bridge supports more than one mass (without the beam being secured to the piers)</w:t>
      </w:r>
      <w:r w:rsidR="0040227A">
        <w:rPr>
          <w:lang w:eastAsia="zh-CN"/>
        </w:rPr>
        <w:t>.</w:t>
      </w:r>
      <w:r w:rsidR="00CA36DA">
        <w:rPr>
          <w:lang w:eastAsia="zh-CN"/>
        </w:rPr>
        <w:t xml:space="preserve"> The best bridge is the one that supports the most weight without deforming.</w:t>
      </w:r>
    </w:p>
    <w:p w14:paraId="7B26B5FC" w14:textId="4C5272DC" w:rsidR="00A1429F" w:rsidRPr="00175D23" w:rsidRDefault="00A1429F" w:rsidP="00175D23">
      <w:r w:rsidRPr="00175D23">
        <w:br w:type="page"/>
      </w:r>
    </w:p>
    <w:p w14:paraId="4EFCF847" w14:textId="4EFDD6D0" w:rsidR="00767E6E" w:rsidRDefault="000562D2" w:rsidP="000775DE">
      <w:pPr>
        <w:pStyle w:val="Heading3"/>
      </w:pPr>
      <w:r>
        <w:lastRenderedPageBreak/>
        <w:t>Evidence of completion</w:t>
      </w:r>
    </w:p>
    <w:p w14:paraId="37599B08" w14:textId="3C91F887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evidence of your completed </w:t>
      </w:r>
      <w:r w:rsidR="00D977B5">
        <w:rPr>
          <w:lang w:eastAsia="zh-CN"/>
        </w:rPr>
        <w:t>bridge</w:t>
      </w:r>
      <w:r w:rsidRPr="000562D2">
        <w:rPr>
          <w:lang w:eastAsia="zh-CN"/>
        </w:rPr>
        <w:t>. This could be a digital photograph or a pencil sketch.</w:t>
      </w:r>
    </w:p>
    <w:p w14:paraId="1025AC0F" w14:textId="77777777" w:rsidR="00175D23" w:rsidRDefault="00175D23" w:rsidP="00175D23">
      <w:pPr>
        <w:spacing w:after="10560"/>
        <w:rPr>
          <w:lang w:eastAsia="zh-CN"/>
        </w:rPr>
      </w:pPr>
    </w:p>
    <w:p w14:paraId="3C3FD066" w14:textId="7BCD5AEA" w:rsidR="00175D23" w:rsidRDefault="000562D2" w:rsidP="000562D2">
      <w:pPr>
        <w:rPr>
          <w:lang w:eastAsia="zh-CN"/>
        </w:rPr>
      </w:pPr>
      <w:r>
        <w:rPr>
          <w:lang w:eastAsia="zh-CN"/>
        </w:rPr>
        <w:t xml:space="preserve">Record the </w:t>
      </w:r>
      <w:r w:rsidR="00D977B5">
        <w:rPr>
          <w:lang w:eastAsia="zh-CN"/>
        </w:rPr>
        <w:t>number</w:t>
      </w:r>
      <w:r>
        <w:rPr>
          <w:lang w:eastAsia="zh-CN"/>
        </w:rPr>
        <w:t xml:space="preserve"> of </w:t>
      </w:r>
      <w:r w:rsidR="00D977B5">
        <w:rPr>
          <w:lang w:eastAsia="zh-CN"/>
        </w:rPr>
        <w:t>masses supported</w:t>
      </w:r>
      <w:r>
        <w:rPr>
          <w:lang w:eastAsia="zh-CN"/>
        </w:rPr>
        <w:t>:</w:t>
      </w:r>
    </w:p>
    <w:p w14:paraId="7D13C3B7" w14:textId="77777777" w:rsidR="00175D23" w:rsidRDefault="00175D23">
      <w:pPr>
        <w:rPr>
          <w:lang w:eastAsia="zh-CN"/>
        </w:rPr>
      </w:pPr>
      <w:r>
        <w:rPr>
          <w:lang w:eastAsia="zh-CN"/>
        </w:rPr>
        <w:br w:type="page"/>
      </w:r>
    </w:p>
    <w:p w14:paraId="6412C8C8" w14:textId="680C2CE1" w:rsidR="000562D2" w:rsidRDefault="000562D2" w:rsidP="000775DE">
      <w:pPr>
        <w:pStyle w:val="Heading3"/>
      </w:pPr>
      <w:r>
        <w:t>Procedure recount</w:t>
      </w:r>
    </w:p>
    <w:p w14:paraId="362294FF" w14:textId="3F2B0439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a procedure recount of how you made your </w:t>
      </w:r>
      <w:r w:rsidR="00D977B5">
        <w:rPr>
          <w:lang w:eastAsia="zh-CN"/>
        </w:rPr>
        <w:t>bridge</w:t>
      </w:r>
      <w:r w:rsidRPr="000562D2">
        <w:rPr>
          <w:lang w:eastAsia="zh-CN"/>
        </w:rPr>
        <w:t>. Remember to include the correct names of materials, equipment and techniques used. Seek advice from your teacher if you need help.</w:t>
      </w:r>
    </w:p>
    <w:p w14:paraId="4F13DB2D" w14:textId="77777777" w:rsidR="00175D23" w:rsidRPr="00175D23" w:rsidRDefault="00175D23" w:rsidP="00175D23">
      <w:pPr>
        <w:spacing w:after="4080"/>
      </w:pPr>
    </w:p>
    <w:p w14:paraId="6DCB9AA0" w14:textId="1640CD62" w:rsidR="003827AD" w:rsidRPr="00A1429F" w:rsidRDefault="003827AD" w:rsidP="000775DE">
      <w:pPr>
        <w:pStyle w:val="Heading3"/>
      </w:pPr>
      <w:r w:rsidRPr="00A1429F">
        <w:t>Challenge reflection</w:t>
      </w:r>
    </w:p>
    <w:p w14:paraId="44468A68" w14:textId="703603C1" w:rsidR="00CE3701" w:rsidRPr="000562D2" w:rsidRDefault="003827AD" w:rsidP="00A1429F">
      <w:pPr>
        <w:rPr>
          <w:lang w:eastAsia="zh-CN"/>
        </w:rPr>
      </w:pPr>
      <w:r>
        <w:rPr>
          <w:lang w:eastAsia="zh-CN"/>
        </w:rPr>
        <w:t xml:space="preserve">Consider the process of designing, making and testing your </w:t>
      </w:r>
      <w:r w:rsidR="00D977B5">
        <w:rPr>
          <w:lang w:eastAsia="zh-CN"/>
        </w:rPr>
        <w:t>bridge</w:t>
      </w:r>
      <w:r>
        <w:rPr>
          <w:lang w:eastAsia="zh-CN"/>
        </w:rPr>
        <w:t xml:space="preserve"> (the design process). What worked well for you? What did you have difficulty with? What would you</w:t>
      </w:r>
      <w:r w:rsidR="005C1F41">
        <w:rPr>
          <w:lang w:eastAsia="zh-CN"/>
        </w:rPr>
        <w:t xml:space="preserve"> do</w:t>
      </w:r>
      <w:r>
        <w:rPr>
          <w:lang w:eastAsia="zh-CN"/>
        </w:rPr>
        <w:t xml:space="preserve"> differently next time? Are there other materials you could have used and why?</w:t>
      </w:r>
    </w:p>
    <w:sectPr w:rsidR="00CE3701" w:rsidRPr="000562D2" w:rsidSect="00A1429F"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67AB5" w14:textId="77777777" w:rsidR="00B810E3" w:rsidRDefault="00B810E3">
      <w:r>
        <w:separator/>
      </w:r>
    </w:p>
    <w:p w14:paraId="423E448D" w14:textId="77777777" w:rsidR="00B810E3" w:rsidRDefault="00B810E3"/>
  </w:endnote>
  <w:endnote w:type="continuationSeparator" w:id="0">
    <w:p w14:paraId="371A3D7F" w14:textId="77777777" w:rsidR="00B810E3" w:rsidRDefault="00B810E3">
      <w:r>
        <w:continuationSeparator/>
      </w:r>
    </w:p>
    <w:p w14:paraId="04B60283" w14:textId="77777777" w:rsidR="00B810E3" w:rsidRDefault="00B810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D02E2" w14:textId="0A30584C" w:rsidR="00AA2A86" w:rsidRPr="004D333E" w:rsidRDefault="00AA2A86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1429F">
      <w:rPr>
        <w:noProof/>
      </w:rPr>
      <w:t>2</w:t>
    </w:r>
    <w:r w:rsidRPr="002810D3">
      <w:fldChar w:fldCharType="end"/>
    </w:r>
    <w:r w:rsidRPr="002810D3">
      <w:tab/>
    </w:r>
    <w:r w:rsidR="00175D23">
      <w:t>P</w:t>
    </w:r>
    <w:r w:rsidR="00D977B5">
      <w:t>aper bridge</w:t>
    </w:r>
    <w:r>
      <w:t xml:space="preserve"> </w:t>
    </w:r>
    <w:r w:rsidR="00175D23">
      <w:t>activity STEM Olympiad Stage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F03A7" w14:textId="2583A9B5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110C9">
      <w:rPr>
        <w:noProof/>
      </w:rPr>
      <w:t>Sep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1429F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80DC9" w14:textId="77777777" w:rsidR="00AA2A86" w:rsidRDefault="00AA2A86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444ADCB" wp14:editId="39CC318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52655" w14:textId="77777777" w:rsidR="00B810E3" w:rsidRDefault="00B810E3">
      <w:r>
        <w:separator/>
      </w:r>
    </w:p>
    <w:p w14:paraId="50EC392F" w14:textId="77777777" w:rsidR="00B810E3" w:rsidRDefault="00B810E3"/>
  </w:footnote>
  <w:footnote w:type="continuationSeparator" w:id="0">
    <w:p w14:paraId="5D4526DE" w14:textId="77777777" w:rsidR="00B810E3" w:rsidRDefault="00B810E3">
      <w:r>
        <w:continuationSeparator/>
      </w:r>
    </w:p>
    <w:p w14:paraId="40F0ED63" w14:textId="77777777" w:rsidR="00B810E3" w:rsidRDefault="00B810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53FE0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qwUA1TgNdywAAAA="/>
  </w:docVars>
  <w:rsids>
    <w:rsidRoot w:val="00347BFB"/>
    <w:rsid w:val="0000031A"/>
    <w:rsid w:val="00001C08"/>
    <w:rsid w:val="00002BF1"/>
    <w:rsid w:val="0000568E"/>
    <w:rsid w:val="00006220"/>
    <w:rsid w:val="00006975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B37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2D2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5D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81E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3ED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5D2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590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62EA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7AD"/>
    <w:rsid w:val="00382A6F"/>
    <w:rsid w:val="00382C57"/>
    <w:rsid w:val="003839D3"/>
    <w:rsid w:val="00383B5F"/>
    <w:rsid w:val="00384483"/>
    <w:rsid w:val="0038499A"/>
    <w:rsid w:val="00384F53"/>
    <w:rsid w:val="00386D58"/>
    <w:rsid w:val="00387053"/>
    <w:rsid w:val="003923E6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227A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475"/>
    <w:rsid w:val="0042354D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176E2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F30"/>
    <w:rsid w:val="00536369"/>
    <w:rsid w:val="005400FF"/>
    <w:rsid w:val="00540E99"/>
    <w:rsid w:val="00541130"/>
    <w:rsid w:val="005419B5"/>
    <w:rsid w:val="00546A8B"/>
    <w:rsid w:val="00546D5E"/>
    <w:rsid w:val="00546F02"/>
    <w:rsid w:val="0054770B"/>
    <w:rsid w:val="00551073"/>
    <w:rsid w:val="00551DA4"/>
    <w:rsid w:val="0055213A"/>
    <w:rsid w:val="0055249D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A7D4A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1F41"/>
    <w:rsid w:val="005C7B55"/>
    <w:rsid w:val="005D0175"/>
    <w:rsid w:val="005D1CC4"/>
    <w:rsid w:val="005D20E6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053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2956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2C38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5363"/>
    <w:rsid w:val="007C6E38"/>
    <w:rsid w:val="007D212E"/>
    <w:rsid w:val="007D458F"/>
    <w:rsid w:val="007D5655"/>
    <w:rsid w:val="007D5A52"/>
    <w:rsid w:val="007D7CF5"/>
    <w:rsid w:val="007D7E58"/>
    <w:rsid w:val="007E2F7F"/>
    <w:rsid w:val="007E41AD"/>
    <w:rsid w:val="007E5E9E"/>
    <w:rsid w:val="007F1493"/>
    <w:rsid w:val="007F15BC"/>
    <w:rsid w:val="007F3524"/>
    <w:rsid w:val="007F576D"/>
    <w:rsid w:val="007F637A"/>
    <w:rsid w:val="007F66A6"/>
    <w:rsid w:val="007F6E2C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203B7"/>
    <w:rsid w:val="00820BB7"/>
    <w:rsid w:val="00821214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880"/>
    <w:rsid w:val="00897B91"/>
    <w:rsid w:val="008A00A0"/>
    <w:rsid w:val="008A0836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5308"/>
    <w:rsid w:val="008D55BF"/>
    <w:rsid w:val="008D61E0"/>
    <w:rsid w:val="008D6722"/>
    <w:rsid w:val="008D6E1D"/>
    <w:rsid w:val="008D7AB2"/>
    <w:rsid w:val="008E0259"/>
    <w:rsid w:val="008E3CCC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720F"/>
    <w:rsid w:val="0097036E"/>
    <w:rsid w:val="009718BF"/>
    <w:rsid w:val="00973DB2"/>
    <w:rsid w:val="00977ED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279"/>
    <w:rsid w:val="00A04955"/>
    <w:rsid w:val="00A04A93"/>
    <w:rsid w:val="00A07569"/>
    <w:rsid w:val="00A07749"/>
    <w:rsid w:val="00A078FB"/>
    <w:rsid w:val="00A10CE1"/>
    <w:rsid w:val="00A10CED"/>
    <w:rsid w:val="00A110C9"/>
    <w:rsid w:val="00A128C6"/>
    <w:rsid w:val="00A1429F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2E3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43A6"/>
    <w:rsid w:val="00B053BD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7039"/>
    <w:rsid w:val="00B2793D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9F"/>
    <w:rsid w:val="00B768A9"/>
    <w:rsid w:val="00B76E90"/>
    <w:rsid w:val="00B8005C"/>
    <w:rsid w:val="00B810E3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695B"/>
    <w:rsid w:val="00BF6A14"/>
    <w:rsid w:val="00BF71B0"/>
    <w:rsid w:val="00C0161F"/>
    <w:rsid w:val="00C030BD"/>
    <w:rsid w:val="00C0365F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4409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358"/>
    <w:rsid w:val="00CA103E"/>
    <w:rsid w:val="00CA36DA"/>
    <w:rsid w:val="00CA6C45"/>
    <w:rsid w:val="00CA74F6"/>
    <w:rsid w:val="00CA7603"/>
    <w:rsid w:val="00CB364E"/>
    <w:rsid w:val="00CB37B8"/>
    <w:rsid w:val="00CB4980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70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977B5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508A"/>
    <w:rsid w:val="00DC6EFC"/>
    <w:rsid w:val="00DC7CDE"/>
    <w:rsid w:val="00DD195B"/>
    <w:rsid w:val="00DD243F"/>
    <w:rsid w:val="00DD46E9"/>
    <w:rsid w:val="00DD4711"/>
    <w:rsid w:val="00DD4812"/>
    <w:rsid w:val="00DD4CA7"/>
    <w:rsid w:val="00DD5069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372D3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324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4E5B"/>
    <w:rsid w:val="00FE660C"/>
    <w:rsid w:val="00FF0BBD"/>
    <w:rsid w:val="00FF0F2A"/>
    <w:rsid w:val="00FF492B"/>
    <w:rsid w:val="00FF537E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  <w15:docId w15:val="{EE192BF3-9EE9-40E1-A9BD-EA9BDCFA8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standards.nsw.edu.au/wps/portal/nesa/k-10/learning-areas/technologies/technology-mandatory-7-8-new-syllabu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k-10/learning-areas/science/science-7-10-2018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ducation.abc.net.au/home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abc.net.au/home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CF256A-441A-4541-9464-5601D4B7E0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808102-1981-40E6-B087-F0A0703A2B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55FDAE-9559-4EE7-8D92-3E50EDCC8152}">
  <ds:schemaRefs>
    <ds:schemaRef ds:uri="http://www.w3.org/XML/1998/namespace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3ed67ec9-b64a-4b93-a027-d5f88b112957"/>
    <ds:schemaRef ds:uri="http://schemas.microsoft.com/office/infopath/2007/PartnerControls"/>
    <ds:schemaRef ds:uri="185ad172-241e-46eb-b06f-b9e9435fe3ab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72B297D-C6C9-4A8C-8C6C-1197EEC4A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bridge STEM Olympiad</dc:title>
  <dc:subject/>
  <dc:creator>NSW Department of Education</dc:creator>
  <cp:keywords>Stage 4</cp:keywords>
  <dc:description/>
  <dcterms:created xsi:type="dcterms:W3CDTF">2021-09-16T05:37:00Z</dcterms:created>
  <dcterms:modified xsi:type="dcterms:W3CDTF">2021-09-16T05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